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D4AEFB" w14:textId="2F423069" w:rsidR="00B7755B" w:rsidRDefault="00D66A81" w:rsidP="00962BD7">
      <w:pPr>
        <w:pStyle w:val="Titolo2"/>
        <w:spacing w:line="240" w:lineRule="auto"/>
        <w:jc w:val="both"/>
        <w:rPr>
          <w:b/>
          <w:sz w:val="24"/>
          <w:szCs w:val="24"/>
          <w:lang w:val="en-GB"/>
        </w:rPr>
      </w:pPr>
      <w:r w:rsidRPr="00962BD7">
        <w:rPr>
          <w:noProof/>
          <w:color w:val="auto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ED4C067" wp14:editId="046BCDA8">
                <wp:simplePos x="0" y="0"/>
                <wp:positionH relativeFrom="margin">
                  <wp:posOffset>-38735</wp:posOffset>
                </wp:positionH>
                <wp:positionV relativeFrom="margin">
                  <wp:posOffset>-1270</wp:posOffset>
                </wp:positionV>
                <wp:extent cx="6191250" cy="55626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0" cy="5562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376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DD55FA" w:rsidRPr="00936913" w14:paraId="4B43AF9E" w14:textId="77777777" w:rsidTr="000A2513">
                              <w:trPr>
                                <w:trHeight w:val="456"/>
                              </w:trPr>
                              <w:tc>
                                <w:tcPr>
                                  <w:tcW w:w="9376" w:type="dxa"/>
                                  <w:gridSpan w:val="4"/>
                                </w:tcPr>
                                <w:p w14:paraId="1E04B354" w14:textId="77777777" w:rsidR="00DD55FA" w:rsidRPr="00FD1176" w:rsidRDefault="00DD55F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uropean Academy of Andrology </w:t>
                                  </w:r>
                                </w:p>
                                <w:p w14:paraId="35605257" w14:textId="77777777" w:rsidR="00DD55FA" w:rsidRPr="00FD1176" w:rsidRDefault="00A22EB4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>Academician</w:t>
                                  </w:r>
                                  <w:r w:rsidR="00DD55FA"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Application</w:t>
                                  </w: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Form</w:t>
                                  </w:r>
                                  <w:r w:rsidR="00DD55FA"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420727" w:rsidRPr="00936913" w14:paraId="5A9BC4DB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EB51C55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050CE43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E87FD43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24DBEC36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2401A79D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E9E3F62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20BDB43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4BE79725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7540FA92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67F25D61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57F536B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2DF3AD4C" w14:textId="77777777" w:rsidTr="0004488A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58D9A90D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313734DC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FD1176" w14:paraId="20F9B980" w14:textId="77777777" w:rsidTr="0004488A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14:paraId="784BFA1F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heck List</w:t>
                                  </w:r>
                                  <w:r w:rsidRPr="00FD1176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14:paraId="15C77C56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2A7466D6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274E1734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79DCE61A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AA59B2C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4E99EF17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02762CE9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18FCF55F" w14:textId="77777777" w:rsidTr="0004488A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0E3EA721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D1176">
                                      <w:rPr>
                                        <w:color w:val="0000FF"/>
                                        <w:sz w:val="28"/>
                                        <w:szCs w:val="28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149E53AE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26ED7CC9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3B5DED5B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1D6781DB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03E0650" w14:textId="77777777" w:rsidTr="0004488A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7FD8F6C5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417FD5E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850D85" w14:textId="77777777" w:rsidR="00367F51" w:rsidRPr="004366BE" w:rsidRDefault="00420727">
                            <w:pPr>
                              <w:rPr>
                                <w:sz w:val="20"/>
                              </w:rPr>
                            </w:pPr>
                            <w:r w:rsidRPr="004366BE">
                              <w:rPr>
                                <w:sz w:val="18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D4C0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05pt;margin-top:-.1pt;width:487.5pt;height:43.8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" o:allowincell="f" fillcolor="#dbe5f1 [660]" stroked="f">
                <v:textbox>
                  <w:txbxContent>
                    <w:tbl>
                      <w:tblPr>
                        <w:tblW w:w="9376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DD55FA" w:rsidRPr="00936913" w14:paraId="4B43AF9E" w14:textId="77777777" w:rsidTr="000A2513">
                        <w:trPr>
                          <w:trHeight w:val="456"/>
                        </w:trPr>
                        <w:tc>
                          <w:tcPr>
                            <w:tcW w:w="9376" w:type="dxa"/>
                            <w:gridSpan w:val="4"/>
                          </w:tcPr>
                          <w:p w14:paraId="1E04B354" w14:textId="77777777" w:rsidR="00DD55FA" w:rsidRPr="00FD1176" w:rsidRDefault="00DD55FA">
                            <w:pPr>
                              <w:pStyle w:val="Default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European Academy of Andrology </w:t>
                            </w:r>
                          </w:p>
                          <w:p w14:paraId="35605257" w14:textId="77777777" w:rsidR="00DD55FA" w:rsidRPr="00FD1176" w:rsidRDefault="00A22EB4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Academician</w:t>
                            </w:r>
                            <w:r w:rsidR="00DD55FA"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Application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Form</w:t>
                            </w:r>
                            <w:r w:rsidR="00DD55FA"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</w:tr>
                      <w:tr w:rsidR="00420727" w:rsidRPr="00936913" w14:paraId="5A9BC4DB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EB51C55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050CE43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6E87FD43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24DBEC36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2401A79D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0E9E3F62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20BDB43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4BE79725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7540FA92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67F25D61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57F536B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2DF3AD4C" w14:textId="77777777" w:rsidTr="0004488A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58D9A90D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313734DC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FD1176" w14:paraId="20F9B980" w14:textId="77777777" w:rsidTr="0004488A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14:paraId="784BFA1F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heck List</w:t>
                            </w:r>
                            <w:r w:rsidRPr="00FD117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14:paraId="15C77C56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420727" w:rsidRPr="00936913" w14:paraId="2A7466D6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274E1734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79DCE61A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0AA59B2C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4E99EF17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02762CE9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18FCF55F" w14:textId="77777777" w:rsidTr="0004488A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14:paraId="0E3EA721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D1176">
                                <w:rPr>
                                  <w:color w:val="0000FF"/>
                                  <w:sz w:val="28"/>
                                  <w:szCs w:val="28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149E53AE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26ED7CC9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3B5DED5B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1D6781DB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603E0650" w14:textId="77777777" w:rsidTr="0004488A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14:paraId="7FD8F6C5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417FD5E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14:paraId="46850D85" w14:textId="77777777" w:rsidR="00367F51" w:rsidRPr="004366BE" w:rsidRDefault="00420727">
                      <w:pPr>
                        <w:rPr>
                          <w:sz w:val="20"/>
                        </w:rPr>
                      </w:pPr>
                      <w:r w:rsidRPr="004366BE">
                        <w:rPr>
                          <w:sz w:val="18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7755B" w:rsidRPr="00962BD7">
        <w:rPr>
          <w:b/>
          <w:sz w:val="22"/>
          <w:szCs w:val="22"/>
          <w:lang w:val="en-GB"/>
        </w:rPr>
        <w:t xml:space="preserve">To apply for the EAA Academician title </w:t>
      </w:r>
      <w:r w:rsidR="0027613A">
        <w:rPr>
          <w:b/>
          <w:sz w:val="22"/>
          <w:szCs w:val="22"/>
          <w:lang w:val="en-GB"/>
        </w:rPr>
        <w:t>you should be an Affiliated Member of EAA for at least 2 years. Y</w:t>
      </w:r>
      <w:r w:rsidR="00B7755B" w:rsidRPr="00962BD7">
        <w:rPr>
          <w:b/>
          <w:sz w:val="22"/>
          <w:szCs w:val="22"/>
          <w:lang w:val="en-GB"/>
        </w:rPr>
        <w:t>ou</w:t>
      </w:r>
      <w:r w:rsidR="00962BD7" w:rsidRPr="00962BD7">
        <w:rPr>
          <w:b/>
          <w:sz w:val="22"/>
          <w:szCs w:val="22"/>
          <w:lang w:val="en-GB"/>
        </w:rPr>
        <w:t xml:space="preserve"> can be</w:t>
      </w:r>
      <w:r w:rsidR="00B7755B" w:rsidRPr="00962BD7">
        <w:rPr>
          <w:b/>
          <w:sz w:val="22"/>
          <w:szCs w:val="22"/>
          <w:lang w:val="en-GB"/>
        </w:rPr>
        <w:t xml:space="preserve"> </w:t>
      </w:r>
      <w:r w:rsidR="00962BD7" w:rsidRPr="00962BD7">
        <w:rPr>
          <w:b/>
          <w:sz w:val="22"/>
          <w:szCs w:val="22"/>
          <w:lang w:val="en-GB"/>
        </w:rPr>
        <w:t xml:space="preserve">either a clinician or a basic scientist, but you </w:t>
      </w:r>
      <w:r w:rsidR="00B7755B" w:rsidRPr="00962BD7">
        <w:rPr>
          <w:b/>
          <w:sz w:val="22"/>
          <w:szCs w:val="22"/>
          <w:lang w:val="en-GB"/>
        </w:rPr>
        <w:t>need to be internationally recognised in the field of andrology, with a</w:t>
      </w:r>
      <w:r w:rsidR="0027613A">
        <w:rPr>
          <w:b/>
          <w:sz w:val="22"/>
          <w:szCs w:val="22"/>
          <w:lang w:val="en-GB"/>
        </w:rPr>
        <w:t>n outstanding</w:t>
      </w:r>
      <w:r w:rsidR="00B7755B" w:rsidRPr="00962BD7">
        <w:rPr>
          <w:b/>
          <w:sz w:val="22"/>
          <w:szCs w:val="22"/>
          <w:lang w:val="en-GB"/>
        </w:rPr>
        <w:t xml:space="preserve"> publication record </w:t>
      </w:r>
      <w:r w:rsidR="0027613A">
        <w:rPr>
          <w:b/>
          <w:sz w:val="22"/>
          <w:szCs w:val="22"/>
          <w:lang w:val="en-GB"/>
        </w:rPr>
        <w:t xml:space="preserve">and CV </w:t>
      </w:r>
      <w:r w:rsidR="00B7755B" w:rsidRPr="00962BD7">
        <w:rPr>
          <w:b/>
          <w:sz w:val="22"/>
          <w:szCs w:val="22"/>
          <w:lang w:val="en-GB"/>
        </w:rPr>
        <w:t>to prove.</w:t>
      </w:r>
      <w:r w:rsidR="00962BD7" w:rsidRPr="00962BD7">
        <w:rPr>
          <w:b/>
          <w:sz w:val="22"/>
          <w:szCs w:val="22"/>
          <w:lang w:val="en-GB"/>
        </w:rPr>
        <w:t xml:space="preserve"> </w:t>
      </w:r>
      <w:proofErr w:type="gramStart"/>
      <w:r w:rsidR="00962BD7" w:rsidRPr="00962BD7">
        <w:rPr>
          <w:b/>
          <w:sz w:val="22"/>
          <w:szCs w:val="22"/>
          <w:lang w:val="en-GB"/>
        </w:rPr>
        <w:t>The application must be supported by two EAA Academicians</w:t>
      </w:r>
      <w:proofErr w:type="gramEnd"/>
      <w:r w:rsidR="00962BD7" w:rsidRPr="00962BD7">
        <w:rPr>
          <w:b/>
          <w:sz w:val="22"/>
          <w:szCs w:val="22"/>
          <w:lang w:val="en-GB"/>
        </w:rPr>
        <w:t xml:space="preserve">, </w:t>
      </w:r>
      <w:r w:rsidR="0027613A">
        <w:rPr>
          <w:b/>
          <w:sz w:val="22"/>
          <w:szCs w:val="22"/>
          <w:lang w:val="en-GB"/>
        </w:rPr>
        <w:t xml:space="preserve">and </w:t>
      </w:r>
      <w:r w:rsidR="00353F0F">
        <w:rPr>
          <w:b/>
          <w:sz w:val="22"/>
          <w:szCs w:val="22"/>
          <w:lang w:val="en-GB"/>
        </w:rPr>
        <w:t xml:space="preserve">at </w:t>
      </w:r>
      <w:bookmarkStart w:id="0" w:name="_GoBack"/>
      <w:bookmarkEnd w:id="0"/>
      <w:r w:rsidR="00962BD7" w:rsidRPr="00962BD7">
        <w:rPr>
          <w:b/>
          <w:sz w:val="22"/>
          <w:szCs w:val="22"/>
          <w:lang w:val="en-GB"/>
        </w:rPr>
        <w:t xml:space="preserve">least one </w:t>
      </w:r>
      <w:r w:rsidR="0027613A">
        <w:rPr>
          <w:b/>
          <w:sz w:val="22"/>
          <w:szCs w:val="22"/>
          <w:lang w:val="en-GB"/>
        </w:rPr>
        <w:t xml:space="preserve">of them should be </w:t>
      </w:r>
      <w:r w:rsidR="00962BD7" w:rsidRPr="00962BD7">
        <w:rPr>
          <w:b/>
          <w:sz w:val="22"/>
          <w:szCs w:val="22"/>
          <w:lang w:val="en-GB"/>
        </w:rPr>
        <w:t>from a different country</w:t>
      </w:r>
      <w:r w:rsidR="00962BD7">
        <w:rPr>
          <w:b/>
          <w:sz w:val="22"/>
          <w:szCs w:val="22"/>
          <w:lang w:val="en-GB"/>
        </w:rPr>
        <w:t xml:space="preserve"> than the Applicant</w:t>
      </w:r>
      <w:r w:rsidR="00962BD7">
        <w:rPr>
          <w:b/>
          <w:sz w:val="24"/>
          <w:szCs w:val="24"/>
          <w:lang w:val="en-GB"/>
        </w:rPr>
        <w:t>.</w:t>
      </w:r>
    </w:p>
    <w:p w14:paraId="764CFAD8" w14:textId="0C23195D" w:rsidR="003D01BB" w:rsidRPr="00962BD7" w:rsidRDefault="003D01BB" w:rsidP="00962BD7">
      <w:pPr>
        <w:pStyle w:val="Titolo2"/>
        <w:spacing w:before="0"/>
        <w:rPr>
          <w:bCs/>
          <w:sz w:val="16"/>
          <w:szCs w:val="16"/>
          <w:lang w:val="en-GB"/>
        </w:rPr>
      </w:pPr>
    </w:p>
    <w:p w14:paraId="02403997" w14:textId="77777777" w:rsidR="000A0188" w:rsidRPr="005A0F9E" w:rsidRDefault="000A0188" w:rsidP="005A0F9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>Applicant</w:t>
      </w:r>
      <w:r w:rsidR="00A55B08">
        <w:rPr>
          <w:rFonts w:asciiTheme="majorHAnsi" w:hAnsiTheme="majorHAnsi"/>
          <w:b/>
          <w:color w:val="auto"/>
          <w:lang w:val="en-GB"/>
        </w:rPr>
        <w:t>’s</w:t>
      </w:r>
      <w:r w:rsidRPr="005A0F9E">
        <w:rPr>
          <w:rFonts w:asciiTheme="majorHAnsi" w:hAnsiTheme="majorHAnsi"/>
          <w:b/>
          <w:color w:val="auto"/>
          <w:lang w:val="en-GB"/>
        </w:rPr>
        <w:t xml:space="preserve"> details</w:t>
      </w:r>
    </w:p>
    <w:p w14:paraId="74EE18EA" w14:textId="77777777" w:rsidR="000A0188" w:rsidRPr="00FD1176" w:rsidRDefault="000A0188">
      <w:pPr>
        <w:pStyle w:val="Default"/>
        <w:rPr>
          <w:color w:val="auto"/>
          <w:sz w:val="16"/>
          <w:szCs w:val="16"/>
          <w:lang w:val="en-GB"/>
        </w:rPr>
      </w:pPr>
    </w:p>
    <w:p w14:paraId="6D3EB8A7" w14:textId="77777777" w:rsidR="0041308B" w:rsidRPr="00B7755B" w:rsidRDefault="0041308B">
      <w:pPr>
        <w:pStyle w:val="Default"/>
        <w:rPr>
          <w:color w:val="auto"/>
          <w:lang w:val="en-GB"/>
        </w:rPr>
      </w:pPr>
      <w:r w:rsidRPr="00B7755B">
        <w:rPr>
          <w:color w:val="auto"/>
          <w:lang w:val="en-GB"/>
        </w:rPr>
        <w:t>Name of Applicant</w:t>
      </w:r>
      <w:r w:rsidR="00CD3E07" w:rsidRPr="00B7755B">
        <w:rPr>
          <w:color w:val="auto"/>
          <w:lang w:val="en-GB"/>
        </w:rPr>
        <w:t xml:space="preserve"> (first name, last/family name)</w:t>
      </w:r>
      <w:r w:rsidRPr="00B7755B">
        <w:rPr>
          <w:color w:val="auto"/>
          <w:lang w:val="en-GB"/>
        </w:rPr>
        <w:t xml:space="preserve">: </w:t>
      </w:r>
      <w:r w:rsidR="00624172" w:rsidRPr="00B7755B">
        <w:rPr>
          <w:b/>
          <w:color w:val="auto"/>
          <w:lang w:val="en-GB"/>
        </w:rPr>
        <w:t>.....</w:t>
      </w:r>
      <w:r w:rsidRPr="00B7755B">
        <w:rPr>
          <w:b/>
          <w:color w:val="auto"/>
          <w:lang w:val="en-GB"/>
        </w:rPr>
        <w:t>..........</w:t>
      </w:r>
      <w:r w:rsidR="00CD3E07" w:rsidRPr="00B7755B">
        <w:rPr>
          <w:b/>
          <w:color w:val="auto"/>
          <w:lang w:val="en-GB"/>
        </w:rPr>
        <w:t>...........</w:t>
      </w:r>
      <w:r w:rsidRPr="00B7755B">
        <w:rPr>
          <w:b/>
          <w:color w:val="auto"/>
          <w:lang w:val="en-GB"/>
        </w:rPr>
        <w:t xml:space="preserve">..... </w:t>
      </w:r>
      <w:r w:rsidRPr="00B7755B">
        <w:rPr>
          <w:color w:val="auto"/>
          <w:lang w:val="en-GB"/>
        </w:rPr>
        <w:t xml:space="preserve"> </w:t>
      </w:r>
    </w:p>
    <w:p w14:paraId="1A3EC1F3" w14:textId="77777777" w:rsidR="00F6687B" w:rsidRDefault="0064333E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MD/PhD/MB/MSc:</w:t>
      </w:r>
      <w:r w:rsidR="002539CB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</w:t>
      </w:r>
      <w:r>
        <w:rPr>
          <w:color w:val="auto"/>
          <w:sz w:val="22"/>
          <w:szCs w:val="22"/>
          <w:lang w:val="en-GB"/>
        </w:rPr>
        <w:t xml:space="preserve">        </w:t>
      </w:r>
      <w:r w:rsidR="00F6687B" w:rsidRPr="005A0F9E">
        <w:rPr>
          <w:color w:val="auto"/>
          <w:sz w:val="22"/>
          <w:szCs w:val="22"/>
          <w:lang w:val="en-GB"/>
        </w:rPr>
        <w:t>Academic Title (</w:t>
      </w:r>
      <w:proofErr w:type="spellStart"/>
      <w:r w:rsidR="00F6687B" w:rsidRPr="005A0F9E">
        <w:rPr>
          <w:color w:val="auto"/>
          <w:sz w:val="22"/>
          <w:szCs w:val="22"/>
          <w:lang w:val="en-GB"/>
        </w:rPr>
        <w:t>Dr.</w:t>
      </w:r>
      <w:proofErr w:type="spellEnd"/>
      <w:r w:rsidR="00F6687B" w:rsidRPr="005A0F9E">
        <w:rPr>
          <w:color w:val="auto"/>
          <w:sz w:val="22"/>
          <w:szCs w:val="22"/>
          <w:lang w:val="en-GB"/>
        </w:rPr>
        <w:t>, Assoc. Prof., Prof.): .............</w:t>
      </w:r>
    </w:p>
    <w:p w14:paraId="74A354AD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Date of birth:  ...................</w:t>
      </w:r>
    </w:p>
    <w:p w14:paraId="38F4630A" w14:textId="1A61FCD8" w:rsidR="0041308B" w:rsidRPr="005A0F9E" w:rsidRDefault="00F6687B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Professional Affiliation, </w:t>
      </w:r>
      <w:r w:rsidR="0041308B" w:rsidRPr="005A0F9E">
        <w:rPr>
          <w:color w:val="auto"/>
          <w:sz w:val="22"/>
          <w:szCs w:val="22"/>
          <w:lang w:val="en-GB"/>
        </w:rPr>
        <w:t>Department</w:t>
      </w:r>
      <w:r w:rsidR="00B7755B">
        <w:rPr>
          <w:color w:val="auto"/>
          <w:sz w:val="22"/>
          <w:szCs w:val="22"/>
          <w:lang w:val="en-GB"/>
        </w:rPr>
        <w:t xml:space="preserve"> name</w:t>
      </w:r>
      <w:r w:rsidR="00531078" w:rsidRPr="005A0F9E">
        <w:rPr>
          <w:color w:val="auto"/>
          <w:sz w:val="22"/>
          <w:szCs w:val="22"/>
          <w:lang w:val="en-GB"/>
        </w:rPr>
        <w:t xml:space="preserve">, Institution, </w:t>
      </w:r>
      <w:r w:rsidR="0041308B" w:rsidRPr="005A0F9E">
        <w:rPr>
          <w:color w:val="auto"/>
          <w:sz w:val="22"/>
          <w:szCs w:val="22"/>
          <w:lang w:val="en-GB"/>
        </w:rPr>
        <w:t xml:space="preserve">Postal </w:t>
      </w:r>
      <w:r w:rsidR="00CD3E07" w:rsidRPr="005A0F9E">
        <w:rPr>
          <w:color w:val="auto"/>
          <w:sz w:val="22"/>
          <w:szCs w:val="22"/>
          <w:lang w:val="en-GB"/>
        </w:rPr>
        <w:t xml:space="preserve">Business </w:t>
      </w:r>
      <w:r w:rsidR="00531078" w:rsidRPr="005A0F9E">
        <w:rPr>
          <w:color w:val="auto"/>
          <w:sz w:val="22"/>
          <w:szCs w:val="22"/>
          <w:lang w:val="en-GB"/>
        </w:rPr>
        <w:t>A</w:t>
      </w:r>
      <w:r w:rsidR="0041308B" w:rsidRPr="005A0F9E">
        <w:rPr>
          <w:color w:val="auto"/>
          <w:sz w:val="22"/>
          <w:szCs w:val="22"/>
          <w:lang w:val="en-GB"/>
        </w:rPr>
        <w:t>ddress:</w:t>
      </w:r>
      <w:r w:rsidR="00531078" w:rsidRPr="005A0F9E">
        <w:rPr>
          <w:color w:val="auto"/>
          <w:sz w:val="22"/>
          <w:szCs w:val="22"/>
          <w:lang w:val="en-GB"/>
        </w:rPr>
        <w:t xml:space="preserve"> </w:t>
      </w:r>
    </w:p>
    <w:p w14:paraId="12884995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117B8F88" w14:textId="77777777" w:rsidR="00624172" w:rsidRPr="00DB012B" w:rsidRDefault="00624172">
      <w:pPr>
        <w:pStyle w:val="Default"/>
        <w:rPr>
          <w:color w:val="auto"/>
          <w:sz w:val="16"/>
          <w:szCs w:val="16"/>
          <w:lang w:val="en-GB"/>
        </w:rPr>
      </w:pPr>
    </w:p>
    <w:p w14:paraId="4C3E02F0" w14:textId="77777777" w:rsidR="00F6687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2038350" w14:textId="77777777" w:rsidR="00F6687B" w:rsidRPr="00DB012B" w:rsidRDefault="00F6687B">
      <w:pPr>
        <w:pStyle w:val="Default"/>
        <w:rPr>
          <w:color w:val="auto"/>
          <w:sz w:val="16"/>
          <w:szCs w:val="16"/>
          <w:lang w:val="en-GB"/>
        </w:rPr>
      </w:pPr>
    </w:p>
    <w:p w14:paraId="5BD14A89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72545A3" w14:textId="77777777" w:rsidR="00F6687B" w:rsidRPr="00DB012B" w:rsidRDefault="00F6687B" w:rsidP="00F6687B">
      <w:pPr>
        <w:pStyle w:val="Default"/>
        <w:rPr>
          <w:color w:val="auto"/>
          <w:sz w:val="16"/>
          <w:szCs w:val="16"/>
          <w:lang w:val="en-GB"/>
        </w:rPr>
      </w:pPr>
    </w:p>
    <w:p w14:paraId="3BED3CDB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Email</w:t>
      </w:r>
      <w:r w:rsidRPr="005A0F9E">
        <w:rPr>
          <w:b/>
          <w:color w:val="auto"/>
          <w:sz w:val="22"/>
          <w:szCs w:val="22"/>
          <w:lang w:val="en-GB"/>
        </w:rPr>
        <w:t>:  ...................</w:t>
      </w:r>
      <w:r w:rsidR="00624172" w:rsidRPr="005A0F9E">
        <w:rPr>
          <w:b/>
          <w:color w:val="auto"/>
          <w:sz w:val="22"/>
          <w:szCs w:val="22"/>
          <w:lang w:val="en-GB"/>
        </w:rPr>
        <w:t>.........</w:t>
      </w:r>
      <w:r w:rsidR="008A4F67">
        <w:rPr>
          <w:b/>
          <w:color w:val="auto"/>
          <w:sz w:val="22"/>
          <w:szCs w:val="22"/>
          <w:lang w:val="en-GB"/>
        </w:rPr>
        <w:t>.......(</w:t>
      </w:r>
      <w:proofErr w:type="spellStart"/>
      <w:r w:rsidR="008A4F67" w:rsidRPr="008A4F67">
        <w:rPr>
          <w:color w:val="auto"/>
          <w:sz w:val="22"/>
          <w:szCs w:val="22"/>
          <w:lang w:val="en-GB"/>
        </w:rPr>
        <w:t>evt</w:t>
      </w:r>
      <w:proofErr w:type="spellEnd"/>
      <w:r w:rsidR="008A4F67" w:rsidRPr="008A4F67">
        <w:rPr>
          <w:color w:val="auto"/>
          <w:sz w:val="22"/>
          <w:szCs w:val="22"/>
          <w:lang w:val="en-GB"/>
        </w:rPr>
        <w:t>. secondary email</w:t>
      </w:r>
      <w:r w:rsidR="008A4F67">
        <w:rPr>
          <w:b/>
          <w:color w:val="auto"/>
          <w:sz w:val="22"/>
          <w:szCs w:val="22"/>
          <w:lang w:val="en-GB"/>
        </w:rPr>
        <w:t>: …………………………………….)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174471B5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37CADF8E" w14:textId="77777777" w:rsidR="00CD3E07" w:rsidRPr="005A0F9E" w:rsidRDefault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Business (Institution) phone</w:t>
      </w:r>
      <w:r w:rsidR="00DB012B">
        <w:rPr>
          <w:color w:val="auto"/>
          <w:sz w:val="22"/>
          <w:szCs w:val="22"/>
          <w:lang w:val="en-GB"/>
        </w:rPr>
        <w:t xml:space="preserve"> </w:t>
      </w:r>
      <w:r w:rsidR="00DB012B" w:rsidRPr="00DB012B">
        <w:rPr>
          <w:color w:val="auto"/>
          <w:sz w:val="20"/>
          <w:szCs w:val="20"/>
          <w:lang w:val="en-GB"/>
        </w:rPr>
        <w:t>(with the country code)</w:t>
      </w:r>
      <w:r w:rsidRPr="00DB012B">
        <w:rPr>
          <w:color w:val="auto"/>
          <w:sz w:val="20"/>
          <w:szCs w:val="20"/>
          <w:lang w:val="en-GB"/>
        </w:rPr>
        <w:t>:</w:t>
      </w:r>
      <w:r w:rsidRPr="005A0F9E">
        <w:rPr>
          <w:color w:val="auto"/>
          <w:sz w:val="22"/>
          <w:szCs w:val="22"/>
          <w:lang w:val="en-GB"/>
        </w:rPr>
        <w:t xml:space="preserve">  …………………………………</w:t>
      </w:r>
    </w:p>
    <w:p w14:paraId="7CEF2A44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7E35712E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ivate residence address</w:t>
      </w:r>
      <w:r w:rsidR="005A0F9E" w:rsidRPr="005A0F9E">
        <w:rPr>
          <w:color w:val="auto"/>
          <w:sz w:val="22"/>
          <w:szCs w:val="22"/>
          <w:lang w:val="en-GB"/>
        </w:rPr>
        <w:t xml:space="preserve"> </w:t>
      </w:r>
      <w:r w:rsidR="005A0F9E" w:rsidRPr="00962BD7">
        <w:rPr>
          <w:color w:val="auto"/>
          <w:sz w:val="20"/>
          <w:szCs w:val="20"/>
          <w:lang w:val="en-GB"/>
        </w:rPr>
        <w:t>(optional)</w:t>
      </w:r>
      <w:r w:rsidRPr="005A0F9E">
        <w:rPr>
          <w:color w:val="auto"/>
          <w:sz w:val="22"/>
          <w:szCs w:val="22"/>
          <w:lang w:val="en-GB"/>
        </w:rPr>
        <w:t>: .................................</w:t>
      </w:r>
    </w:p>
    <w:p w14:paraId="6343E2ED" w14:textId="77777777" w:rsidR="00CD3E07" w:rsidRPr="00DB012B" w:rsidRDefault="00CD3E07" w:rsidP="00CD3E07">
      <w:pPr>
        <w:pStyle w:val="Default"/>
        <w:rPr>
          <w:color w:val="auto"/>
          <w:sz w:val="16"/>
          <w:szCs w:val="16"/>
          <w:lang w:val="en-GB"/>
        </w:rPr>
      </w:pPr>
    </w:p>
    <w:p w14:paraId="3E65899F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................................................</w:t>
      </w:r>
      <w:r w:rsidR="005A0F9E" w:rsidRPr="005A0F9E">
        <w:rPr>
          <w:color w:val="auto"/>
          <w:sz w:val="22"/>
          <w:szCs w:val="22"/>
          <w:lang w:val="en-GB"/>
        </w:rPr>
        <w:t xml:space="preserve">............................... </w:t>
      </w:r>
    </w:p>
    <w:p w14:paraId="585D6556" w14:textId="77777777" w:rsidR="00CD3E07" w:rsidRPr="00DB012B" w:rsidRDefault="00CD3E07" w:rsidP="00CD3E07">
      <w:pPr>
        <w:pStyle w:val="Default"/>
        <w:rPr>
          <w:color w:val="auto"/>
          <w:sz w:val="16"/>
          <w:szCs w:val="16"/>
          <w:lang w:val="en-GB"/>
        </w:rPr>
      </w:pPr>
    </w:p>
    <w:p w14:paraId="12058683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Private phone number </w:t>
      </w:r>
      <w:r w:rsidRPr="00962BD7">
        <w:rPr>
          <w:color w:val="auto"/>
          <w:sz w:val="20"/>
          <w:szCs w:val="20"/>
          <w:lang w:val="en-GB"/>
        </w:rPr>
        <w:t>(optional)</w:t>
      </w:r>
      <w:r w:rsidRPr="005A0F9E">
        <w:rPr>
          <w:color w:val="auto"/>
          <w:sz w:val="22"/>
          <w:szCs w:val="22"/>
          <w:lang w:val="en-GB"/>
        </w:rPr>
        <w:t>:</w:t>
      </w:r>
      <w:r w:rsidR="00FD1176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.......................</w:t>
      </w:r>
    </w:p>
    <w:p w14:paraId="79060323" w14:textId="77777777" w:rsidR="00CD3E07" w:rsidRDefault="00CD3E07">
      <w:pPr>
        <w:pStyle w:val="Default"/>
        <w:rPr>
          <w:color w:val="auto"/>
          <w:sz w:val="20"/>
          <w:szCs w:val="20"/>
          <w:lang w:val="en-GB"/>
        </w:rPr>
      </w:pPr>
    </w:p>
    <w:p w14:paraId="76B354B7" w14:textId="56AE85E0" w:rsidR="005A0F9E" w:rsidRPr="005A0F9E" w:rsidRDefault="005A0F9E" w:rsidP="00FD117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 xml:space="preserve">Applicant’s main fields of interest </w:t>
      </w:r>
      <w:r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>(</w:t>
      </w:r>
      <w:r w:rsidR="002A02DE"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 xml:space="preserve">minimum </w:t>
      </w:r>
      <w:r w:rsidR="00D66A81">
        <w:rPr>
          <w:rFonts w:asciiTheme="majorHAnsi" w:hAnsiTheme="majorHAnsi"/>
          <w:b/>
          <w:color w:val="auto"/>
          <w:sz w:val="20"/>
          <w:szCs w:val="20"/>
          <w:lang w:val="en-GB"/>
        </w:rPr>
        <w:t>three</w:t>
      </w:r>
      <w:r w:rsidR="002A02DE"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 xml:space="preserve">, please </w:t>
      </w:r>
      <w:r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>list in order of priority)</w:t>
      </w:r>
    </w:p>
    <w:p w14:paraId="58C5EC30" w14:textId="77777777"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</w:p>
    <w:p w14:paraId="3C02C315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5102C7B5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72B444BD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8BE0CA3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7DF773FF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1929F2FA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795B25AD" w14:textId="77777777" w:rsidR="005A0F9E" w:rsidRPr="0075660D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38C15B47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3011F4B" w14:textId="2C71FAF6" w:rsidR="00B7755B" w:rsidRPr="005A0F9E" w:rsidRDefault="00D66A81" w:rsidP="00B7755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>
        <w:rPr>
          <w:rFonts w:asciiTheme="majorHAnsi" w:hAnsiTheme="majorHAnsi"/>
          <w:b/>
          <w:color w:val="auto"/>
          <w:lang w:val="en-GB"/>
        </w:rPr>
        <w:t>Su</w:t>
      </w:r>
      <w:r w:rsidR="00B7755B" w:rsidRPr="005A0F9E">
        <w:rPr>
          <w:rFonts w:asciiTheme="majorHAnsi" w:hAnsiTheme="majorHAnsi"/>
          <w:b/>
          <w:color w:val="auto"/>
          <w:lang w:val="en-GB"/>
        </w:rPr>
        <w:t>pp</w:t>
      </w:r>
      <w:r>
        <w:rPr>
          <w:rFonts w:asciiTheme="majorHAnsi" w:hAnsiTheme="majorHAnsi"/>
          <w:b/>
          <w:color w:val="auto"/>
          <w:lang w:val="en-GB"/>
        </w:rPr>
        <w:t xml:space="preserve">orting Academicians </w:t>
      </w:r>
      <w:r w:rsidR="00B7755B"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>(</w:t>
      </w:r>
      <w:r>
        <w:rPr>
          <w:rFonts w:asciiTheme="majorHAnsi" w:hAnsiTheme="majorHAnsi"/>
          <w:b/>
          <w:color w:val="auto"/>
          <w:sz w:val="20"/>
          <w:szCs w:val="20"/>
          <w:lang w:val="en-GB"/>
        </w:rPr>
        <w:t xml:space="preserve">from </w:t>
      </w:r>
      <w:r w:rsidR="00962BD7">
        <w:rPr>
          <w:rFonts w:asciiTheme="majorHAnsi" w:hAnsiTheme="majorHAnsi"/>
          <w:b/>
          <w:color w:val="auto"/>
          <w:sz w:val="20"/>
          <w:szCs w:val="20"/>
          <w:lang w:val="en-GB"/>
        </w:rPr>
        <w:t>two</w:t>
      </w:r>
      <w:r>
        <w:rPr>
          <w:rFonts w:asciiTheme="majorHAnsi" w:hAnsiTheme="majorHAnsi"/>
          <w:b/>
          <w:color w:val="auto"/>
          <w:sz w:val="20"/>
          <w:szCs w:val="20"/>
          <w:lang w:val="en-GB"/>
        </w:rPr>
        <w:t xml:space="preserve"> different countr</w:t>
      </w:r>
      <w:r w:rsidR="00962BD7">
        <w:rPr>
          <w:rFonts w:asciiTheme="majorHAnsi" w:hAnsiTheme="majorHAnsi"/>
          <w:b/>
          <w:color w:val="auto"/>
          <w:sz w:val="20"/>
          <w:szCs w:val="20"/>
          <w:lang w:val="en-GB"/>
        </w:rPr>
        <w:t>ies</w:t>
      </w:r>
      <w:r>
        <w:rPr>
          <w:rFonts w:asciiTheme="majorHAnsi" w:hAnsiTheme="majorHAnsi"/>
          <w:b/>
          <w:color w:val="auto"/>
          <w:sz w:val="20"/>
          <w:szCs w:val="20"/>
          <w:lang w:val="en-GB"/>
        </w:rPr>
        <w:t>)</w:t>
      </w:r>
    </w:p>
    <w:p w14:paraId="5381DB7B" w14:textId="77777777" w:rsidR="00D66A81" w:rsidRDefault="00D66A81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6CD78F54" w14:textId="7626E34C" w:rsidR="0075660D" w:rsidRDefault="00D66A81" w:rsidP="00DB012B">
      <w:pPr>
        <w:pStyle w:val="Default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N</w:t>
      </w:r>
      <w:r w:rsidR="0075660D">
        <w:rPr>
          <w:color w:val="auto"/>
          <w:sz w:val="22"/>
          <w:szCs w:val="22"/>
          <w:lang w:val="en-GB"/>
        </w:rPr>
        <w:t>ame</w:t>
      </w:r>
      <w:r w:rsidR="00B7755B">
        <w:rPr>
          <w:color w:val="auto"/>
          <w:sz w:val="22"/>
          <w:szCs w:val="22"/>
          <w:lang w:val="en-GB"/>
        </w:rPr>
        <w:t xml:space="preserve"> and country</w:t>
      </w:r>
      <w:r>
        <w:rPr>
          <w:color w:val="auto"/>
          <w:sz w:val="22"/>
          <w:szCs w:val="22"/>
          <w:lang w:val="en-GB"/>
        </w:rPr>
        <w:t xml:space="preserve"> (type)</w:t>
      </w:r>
      <w:r w:rsidR="0075660D">
        <w:rPr>
          <w:color w:val="auto"/>
          <w:sz w:val="22"/>
          <w:szCs w:val="22"/>
          <w:lang w:val="en-GB"/>
        </w:rPr>
        <w:t>:</w:t>
      </w:r>
      <w:r w:rsidR="00936913">
        <w:rPr>
          <w:color w:val="auto"/>
          <w:sz w:val="22"/>
          <w:szCs w:val="22"/>
          <w:lang w:val="en-GB"/>
        </w:rPr>
        <w:t xml:space="preserve">                         </w:t>
      </w:r>
      <w:r>
        <w:rPr>
          <w:color w:val="auto"/>
          <w:sz w:val="22"/>
          <w:szCs w:val="22"/>
          <w:lang w:val="en-GB"/>
        </w:rPr>
        <w:tab/>
      </w:r>
      <w:r>
        <w:rPr>
          <w:color w:val="auto"/>
          <w:sz w:val="22"/>
          <w:szCs w:val="22"/>
          <w:lang w:val="en-GB"/>
        </w:rPr>
        <w:tab/>
      </w:r>
      <w:r>
        <w:rPr>
          <w:color w:val="auto"/>
          <w:sz w:val="22"/>
          <w:szCs w:val="22"/>
          <w:lang w:val="en-GB"/>
        </w:rPr>
        <w:tab/>
      </w:r>
      <w:r>
        <w:rPr>
          <w:color w:val="auto"/>
          <w:sz w:val="22"/>
          <w:szCs w:val="22"/>
          <w:lang w:val="en-GB"/>
        </w:rPr>
        <w:tab/>
      </w:r>
      <w:r w:rsidR="00936913">
        <w:rPr>
          <w:color w:val="auto"/>
          <w:sz w:val="22"/>
          <w:szCs w:val="22"/>
          <w:lang w:val="en-GB"/>
        </w:rPr>
        <w:t>Signatures</w:t>
      </w:r>
      <w:r w:rsidR="00BD26B6">
        <w:rPr>
          <w:color w:val="auto"/>
          <w:sz w:val="22"/>
          <w:szCs w:val="22"/>
          <w:lang w:val="en-GB"/>
        </w:rPr>
        <w:t>*</w:t>
      </w:r>
    </w:p>
    <w:p w14:paraId="24A26FDF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06AA7649" w14:textId="103D8B23" w:rsidR="0075660D" w:rsidRDefault="0075660D" w:rsidP="008A4F67">
      <w:pPr>
        <w:pStyle w:val="Default"/>
        <w:numPr>
          <w:ilvl w:val="0"/>
          <w:numId w:val="5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>..................................................</w:t>
      </w:r>
      <w:r w:rsidR="00936913">
        <w:rPr>
          <w:color w:val="auto"/>
          <w:sz w:val="22"/>
          <w:szCs w:val="22"/>
          <w:lang w:val="en-GB"/>
        </w:rPr>
        <w:t xml:space="preserve">                        </w:t>
      </w:r>
      <w:r w:rsidR="00B7755B">
        <w:rPr>
          <w:color w:val="auto"/>
          <w:sz w:val="22"/>
          <w:szCs w:val="22"/>
          <w:lang w:val="en-GB"/>
        </w:rPr>
        <w:tab/>
      </w:r>
      <w:r w:rsidR="00936913">
        <w:rPr>
          <w:color w:val="auto"/>
          <w:sz w:val="22"/>
          <w:szCs w:val="22"/>
          <w:lang w:val="en-GB"/>
        </w:rPr>
        <w:t xml:space="preserve"> ………………………………………..</w:t>
      </w:r>
    </w:p>
    <w:p w14:paraId="548891CE" w14:textId="77777777" w:rsidR="0075660D" w:rsidRPr="0075660D" w:rsidRDefault="0075660D" w:rsidP="008A4F67">
      <w:pPr>
        <w:pStyle w:val="Default"/>
        <w:ind w:left="360"/>
        <w:rPr>
          <w:color w:val="auto"/>
          <w:sz w:val="16"/>
          <w:szCs w:val="16"/>
          <w:lang w:val="en-GB"/>
        </w:rPr>
      </w:pPr>
    </w:p>
    <w:p w14:paraId="164E6A06" w14:textId="240F7683" w:rsidR="0075660D" w:rsidRDefault="0075660D" w:rsidP="008A4F67">
      <w:pPr>
        <w:pStyle w:val="Default"/>
        <w:numPr>
          <w:ilvl w:val="0"/>
          <w:numId w:val="5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>.................................................</w:t>
      </w:r>
      <w:r w:rsidR="00936913">
        <w:rPr>
          <w:color w:val="auto"/>
          <w:sz w:val="22"/>
          <w:szCs w:val="22"/>
          <w:lang w:val="en-GB"/>
        </w:rPr>
        <w:t xml:space="preserve">                          </w:t>
      </w:r>
      <w:r w:rsidR="00B7755B">
        <w:rPr>
          <w:color w:val="auto"/>
          <w:sz w:val="22"/>
          <w:szCs w:val="22"/>
          <w:lang w:val="en-GB"/>
        </w:rPr>
        <w:tab/>
      </w:r>
      <w:r w:rsidR="00936913">
        <w:rPr>
          <w:color w:val="auto"/>
          <w:sz w:val="22"/>
          <w:szCs w:val="22"/>
          <w:lang w:val="en-GB"/>
        </w:rPr>
        <w:t>………………………………………..</w:t>
      </w:r>
    </w:p>
    <w:p w14:paraId="59462804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513B6B42" w14:textId="77777777" w:rsidR="00D66A81" w:rsidRDefault="00D66A81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2E058BBE" w14:textId="2717A5AB" w:rsidR="00DB012B" w:rsidRPr="0075660D" w:rsidRDefault="00DB012B" w:rsidP="00DB012B">
      <w:pPr>
        <w:pStyle w:val="Default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>Applicant’s signature  ..........................</w:t>
      </w:r>
      <w:r w:rsidR="006862A1">
        <w:rPr>
          <w:color w:val="auto"/>
          <w:sz w:val="22"/>
          <w:szCs w:val="22"/>
          <w:lang w:val="en-GB"/>
        </w:rPr>
        <w:t xml:space="preserve">       </w:t>
      </w:r>
      <w:r w:rsidRPr="0075660D">
        <w:rPr>
          <w:color w:val="auto"/>
          <w:sz w:val="22"/>
          <w:szCs w:val="22"/>
          <w:lang w:val="en-GB"/>
        </w:rPr>
        <w:t xml:space="preserve">  </w:t>
      </w:r>
      <w:r w:rsidR="00B7755B">
        <w:rPr>
          <w:color w:val="auto"/>
          <w:sz w:val="22"/>
          <w:szCs w:val="22"/>
          <w:lang w:val="en-GB"/>
        </w:rPr>
        <w:tab/>
      </w:r>
      <w:r w:rsidR="00B7755B">
        <w:rPr>
          <w:color w:val="auto"/>
          <w:sz w:val="22"/>
          <w:szCs w:val="22"/>
          <w:lang w:val="en-GB"/>
        </w:rPr>
        <w:tab/>
      </w:r>
      <w:r w:rsidR="00B7755B">
        <w:rPr>
          <w:color w:val="auto"/>
          <w:sz w:val="22"/>
          <w:szCs w:val="22"/>
          <w:lang w:val="en-GB"/>
        </w:rPr>
        <w:tab/>
      </w:r>
      <w:r w:rsidRPr="0075660D">
        <w:rPr>
          <w:color w:val="auto"/>
          <w:sz w:val="22"/>
          <w:szCs w:val="22"/>
          <w:lang w:val="en-GB"/>
        </w:rPr>
        <w:t xml:space="preserve">Date ..........................  </w:t>
      </w:r>
    </w:p>
    <w:p w14:paraId="3F226F61" w14:textId="77777777" w:rsidR="00D66A81" w:rsidRDefault="00D66A81" w:rsidP="00BD26B6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p w14:paraId="748C8B9B" w14:textId="6E914598" w:rsidR="00BD26B6" w:rsidRDefault="00BD26B6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>*</w:t>
      </w:r>
      <w:r w:rsidR="00D66A81" w:rsidRPr="00D66A81">
        <w:rPr>
          <w:color w:val="auto"/>
          <w:sz w:val="20"/>
          <w:szCs w:val="20"/>
          <w:lang w:val="en-GB"/>
        </w:rPr>
        <w:t>alternatively,</w:t>
      </w:r>
      <w:r w:rsidR="00D66A81">
        <w:rPr>
          <w:b/>
          <w:bCs/>
          <w:color w:val="auto"/>
          <w:sz w:val="20"/>
          <w:szCs w:val="20"/>
          <w:lang w:val="en-GB"/>
        </w:rPr>
        <w:t xml:space="preserve"> </w:t>
      </w:r>
      <w:r w:rsidRPr="00B7755B">
        <w:rPr>
          <w:rFonts w:ascii="Arial" w:hAnsi="Arial" w:cs="Arial"/>
          <w:sz w:val="20"/>
          <w:szCs w:val="20"/>
          <w:shd w:val="clear" w:color="auto" w:fill="FFFFFF"/>
        </w:rPr>
        <w:t xml:space="preserve">a confirming e-mail from </w:t>
      </w:r>
      <w:r w:rsidR="00D66A81">
        <w:rPr>
          <w:rFonts w:ascii="Arial" w:hAnsi="Arial" w:cs="Arial"/>
          <w:sz w:val="20"/>
          <w:szCs w:val="20"/>
          <w:shd w:val="clear" w:color="auto" w:fill="FFFFFF"/>
        </w:rPr>
        <w:t>the</w:t>
      </w:r>
      <w:r w:rsidRPr="00B7755B">
        <w:rPr>
          <w:rFonts w:ascii="Arial" w:hAnsi="Arial" w:cs="Arial"/>
          <w:sz w:val="20"/>
          <w:szCs w:val="20"/>
          <w:shd w:val="clear" w:color="auto" w:fill="FFFFFF"/>
        </w:rPr>
        <w:t xml:space="preserve"> supporting </w:t>
      </w:r>
      <w:r w:rsidR="00D66A81">
        <w:rPr>
          <w:rFonts w:ascii="Arial" w:hAnsi="Arial" w:cs="Arial"/>
          <w:sz w:val="20"/>
          <w:szCs w:val="20"/>
          <w:shd w:val="clear" w:color="auto" w:fill="FFFFFF"/>
        </w:rPr>
        <w:t>A</w:t>
      </w:r>
      <w:r w:rsidRPr="00B7755B">
        <w:rPr>
          <w:rFonts w:ascii="Arial" w:hAnsi="Arial" w:cs="Arial"/>
          <w:sz w:val="20"/>
          <w:szCs w:val="20"/>
          <w:shd w:val="clear" w:color="auto" w:fill="FFFFFF"/>
        </w:rPr>
        <w:t>cademician</w:t>
      </w:r>
      <w:r w:rsidRPr="00B7755B">
        <w:rPr>
          <w:rFonts w:ascii="Arial" w:hAnsi="Arial" w:cs="Arial"/>
          <w:sz w:val="20"/>
          <w:szCs w:val="20"/>
        </w:rPr>
        <w:t xml:space="preserve"> should be attached </w:t>
      </w:r>
    </w:p>
    <w:sectPr w:rsidR="00BD26B6" w:rsidSect="00D66A8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7338"/>
      <w:pgMar w:top="1134" w:right="1134" w:bottom="1134" w:left="1191" w:header="624" w:footer="62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933D09" w14:textId="77777777" w:rsidR="004A4336" w:rsidRDefault="004A4336" w:rsidP="00C80C6E">
      <w:pPr>
        <w:spacing w:after="0" w:line="240" w:lineRule="auto"/>
      </w:pPr>
      <w:r>
        <w:separator/>
      </w:r>
    </w:p>
  </w:endnote>
  <w:endnote w:type="continuationSeparator" w:id="0">
    <w:p w14:paraId="1663F05D" w14:textId="77777777" w:rsidR="004A4336" w:rsidRDefault="004A4336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10AE32" w14:textId="77777777" w:rsidR="000349A7" w:rsidRDefault="000349A7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7EA22" w14:textId="77777777" w:rsidR="000349A7" w:rsidRDefault="00845DD8" w:rsidP="000349A7">
    <w:pPr>
      <w:pStyle w:val="Pidipagina"/>
      <w:spacing w:after="0" w:line="240" w:lineRule="auto"/>
      <w:jc w:val="both"/>
      <w:rPr>
        <w:lang w:val="en-US"/>
      </w:rPr>
    </w:pPr>
    <w:r w:rsidRPr="00B7755B">
      <w:rPr>
        <w:lang w:val="en-US"/>
      </w:rPr>
      <w:t xml:space="preserve">This application must be filled electronically, signed and submitted </w:t>
    </w:r>
    <w:r w:rsidR="006862A1" w:rsidRPr="00B7755B">
      <w:rPr>
        <w:lang w:val="en-US"/>
      </w:rPr>
      <w:t xml:space="preserve">by e-mail </w:t>
    </w:r>
    <w:r w:rsidRPr="00B7755B">
      <w:rPr>
        <w:lang w:val="en-US"/>
      </w:rPr>
      <w:t xml:space="preserve">together with a CV </w:t>
    </w:r>
    <w:r w:rsidR="006862A1" w:rsidRPr="00B7755B">
      <w:rPr>
        <w:lang w:val="en-US"/>
      </w:rPr>
      <w:t xml:space="preserve">(including </w:t>
    </w:r>
    <w:r w:rsidR="00B7755B">
      <w:rPr>
        <w:lang w:val="en-US"/>
      </w:rPr>
      <w:t xml:space="preserve">a detailed </w:t>
    </w:r>
    <w:r w:rsidRPr="00B7755B">
      <w:rPr>
        <w:lang w:val="en-US"/>
      </w:rPr>
      <w:t>publication</w:t>
    </w:r>
    <w:r w:rsidR="006862A1" w:rsidRPr="00B7755B">
      <w:rPr>
        <w:lang w:val="en-US"/>
      </w:rPr>
      <w:t xml:space="preserve"> list</w:t>
    </w:r>
    <w:r w:rsidR="00962BD7">
      <w:rPr>
        <w:lang w:val="en-US"/>
      </w:rPr>
      <w:t xml:space="preserve"> that names all authors</w:t>
    </w:r>
    <w:r w:rsidR="006862A1" w:rsidRPr="00B7755B">
      <w:rPr>
        <w:lang w:val="en-US"/>
      </w:rPr>
      <w:t>)</w:t>
    </w:r>
    <w:r w:rsidRPr="00B7755B">
      <w:rPr>
        <w:lang w:val="en-US"/>
      </w:rPr>
      <w:t xml:space="preserve"> to the EAA President</w:t>
    </w:r>
    <w:r w:rsidR="006862A1" w:rsidRPr="00B7755B">
      <w:rPr>
        <w:lang w:val="en-US"/>
      </w:rPr>
      <w:t xml:space="preserve">, Prof. Csilla </w:t>
    </w:r>
    <w:proofErr w:type="spellStart"/>
    <w:r w:rsidR="006862A1" w:rsidRPr="00B7755B">
      <w:rPr>
        <w:lang w:val="en-US"/>
      </w:rPr>
      <w:t>Krausz</w:t>
    </w:r>
    <w:proofErr w:type="spellEnd"/>
    <w:r w:rsidRPr="00B7755B">
      <w:rPr>
        <w:lang w:val="en-US"/>
      </w:rPr>
      <w:t xml:space="preserve"> </w:t>
    </w:r>
  </w:p>
  <w:p w14:paraId="0E9D76B8" w14:textId="1D6E007B" w:rsidR="00845DD8" w:rsidRPr="00B7755B" w:rsidRDefault="006862A1" w:rsidP="00962BD7">
    <w:pPr>
      <w:pStyle w:val="Pidipagina"/>
      <w:spacing w:line="240" w:lineRule="auto"/>
      <w:jc w:val="both"/>
      <w:rPr>
        <w:lang w:val="en-US"/>
      </w:rPr>
    </w:pPr>
    <w:r w:rsidRPr="00B7755B">
      <w:rPr>
        <w:lang w:val="en-US"/>
      </w:rPr>
      <w:t>(</w:t>
    </w:r>
    <w:r w:rsidR="000349A7" w:rsidRPr="000349A7">
      <w:t>eaapresident-communications@sbsc.unifi.it</w:t>
    </w:r>
    <w:r w:rsidR="00845DD8" w:rsidRPr="00B7755B">
      <w:rPr>
        <w:lang w:val="en-US"/>
      </w:rPr>
      <w:t xml:space="preserve">). The supporting EAA members </w:t>
    </w:r>
    <w:r w:rsidR="0075660D" w:rsidRPr="00B7755B">
      <w:rPr>
        <w:lang w:val="en-US"/>
      </w:rPr>
      <w:t xml:space="preserve">should confirm their support by e-mail.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7A9B41" w14:textId="77777777" w:rsidR="000349A7" w:rsidRDefault="000349A7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5280AA" w14:textId="77777777" w:rsidR="004A4336" w:rsidRDefault="004A4336" w:rsidP="00C80C6E">
      <w:pPr>
        <w:spacing w:after="0" w:line="240" w:lineRule="auto"/>
      </w:pPr>
      <w:r>
        <w:separator/>
      </w:r>
    </w:p>
  </w:footnote>
  <w:footnote w:type="continuationSeparator" w:id="0">
    <w:p w14:paraId="3569801F" w14:textId="77777777" w:rsidR="004A4336" w:rsidRDefault="004A4336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F64CDE" w14:textId="77777777" w:rsidR="000349A7" w:rsidRDefault="000349A7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F18DE8" w14:textId="77777777" w:rsidR="00C80C6E" w:rsidRPr="00A2768F" w:rsidRDefault="007E21AC" w:rsidP="00C80C6E">
    <w:pPr>
      <w:pStyle w:val="Intestazione"/>
      <w:jc w:val="center"/>
      <w:rPr>
        <w:color w:val="0070C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1C53BCC" wp14:editId="5C6C627E">
          <wp:simplePos x="0" y="0"/>
          <wp:positionH relativeFrom="column">
            <wp:posOffset>5038090</wp:posOffset>
          </wp:positionH>
          <wp:positionV relativeFrom="paragraph">
            <wp:posOffset>-95250</wp:posOffset>
          </wp:positionV>
          <wp:extent cx="976630" cy="699135"/>
          <wp:effectExtent l="0" t="0" r="0" b="5715"/>
          <wp:wrapSquare wrapText="bothSides"/>
          <wp:docPr id="2" name="Immagine 4" descr="\\150.217.63.173\Lab. KRAUSZ\EAA\Novel EAA logo\EAA new logo files\ANDROLOGY logotipe H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\\150.217.63.173\Lab. KRAUSZ\EAA\Novel EAA logo\EAA new logo files\ANDROLOGY logotipe HQ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6630" cy="699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0C6E" w:rsidRPr="00A2768F">
      <w:rPr>
        <w:color w:val="0070C0"/>
      </w:rPr>
      <w:t>www.andrologyacademy.net</w:t>
    </w:r>
  </w:p>
  <w:p w14:paraId="28DDBD6C" w14:textId="77777777" w:rsidR="00C80C6E" w:rsidRDefault="00C80C6E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42F4C3" w14:textId="77777777" w:rsidR="000349A7" w:rsidRDefault="000349A7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8" w:hanging="360"/>
      </w:pPr>
    </w:lvl>
    <w:lvl w:ilvl="2" w:tplc="0410001B" w:tentative="1">
      <w:start w:val="1"/>
      <w:numFmt w:val="lowerRoman"/>
      <w:lvlText w:val="%3."/>
      <w:lvlJc w:val="right"/>
      <w:pPr>
        <w:ind w:left="2368" w:hanging="180"/>
      </w:pPr>
    </w:lvl>
    <w:lvl w:ilvl="3" w:tplc="0410000F" w:tentative="1">
      <w:start w:val="1"/>
      <w:numFmt w:val="decimal"/>
      <w:lvlText w:val="%4."/>
      <w:lvlJc w:val="left"/>
      <w:pPr>
        <w:ind w:left="3088" w:hanging="360"/>
      </w:pPr>
    </w:lvl>
    <w:lvl w:ilvl="4" w:tplc="04100019" w:tentative="1">
      <w:start w:val="1"/>
      <w:numFmt w:val="lowerLetter"/>
      <w:lvlText w:val="%5."/>
      <w:lvlJc w:val="left"/>
      <w:pPr>
        <w:ind w:left="3808" w:hanging="360"/>
      </w:pPr>
    </w:lvl>
    <w:lvl w:ilvl="5" w:tplc="0410001B" w:tentative="1">
      <w:start w:val="1"/>
      <w:numFmt w:val="lowerRoman"/>
      <w:lvlText w:val="%6."/>
      <w:lvlJc w:val="right"/>
      <w:pPr>
        <w:ind w:left="4528" w:hanging="180"/>
      </w:pPr>
    </w:lvl>
    <w:lvl w:ilvl="6" w:tplc="0410000F" w:tentative="1">
      <w:start w:val="1"/>
      <w:numFmt w:val="decimal"/>
      <w:lvlText w:val="%7."/>
      <w:lvlJc w:val="left"/>
      <w:pPr>
        <w:ind w:left="5248" w:hanging="360"/>
      </w:pPr>
    </w:lvl>
    <w:lvl w:ilvl="7" w:tplc="04100019" w:tentative="1">
      <w:start w:val="1"/>
      <w:numFmt w:val="lowerLetter"/>
      <w:lvlText w:val="%8."/>
      <w:lvlJc w:val="left"/>
      <w:pPr>
        <w:ind w:left="5968" w:hanging="360"/>
      </w:pPr>
    </w:lvl>
    <w:lvl w:ilvl="8" w:tplc="041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2E216BF6"/>
    <w:multiLevelType w:val="hybridMultilevel"/>
    <w:tmpl w:val="B80E7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6F5C"/>
    <w:multiLevelType w:val="hybridMultilevel"/>
    <w:tmpl w:val="436AA8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B764CD"/>
    <w:multiLevelType w:val="hybridMultilevel"/>
    <w:tmpl w:val="50E4CE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628E8"/>
    <w:multiLevelType w:val="hybridMultilevel"/>
    <w:tmpl w:val="17C8CD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gUAS7okqywAAAA="/>
  </w:docVars>
  <w:rsids>
    <w:rsidRoot w:val="00420727"/>
    <w:rsid w:val="000037B7"/>
    <w:rsid w:val="00004F6D"/>
    <w:rsid w:val="000349A7"/>
    <w:rsid w:val="0004488A"/>
    <w:rsid w:val="0005390E"/>
    <w:rsid w:val="00077D0F"/>
    <w:rsid w:val="00093301"/>
    <w:rsid w:val="0009626D"/>
    <w:rsid w:val="000A0188"/>
    <w:rsid w:val="000C3293"/>
    <w:rsid w:val="00114446"/>
    <w:rsid w:val="00117816"/>
    <w:rsid w:val="00126D07"/>
    <w:rsid w:val="00126D5F"/>
    <w:rsid w:val="001314E4"/>
    <w:rsid w:val="00134B48"/>
    <w:rsid w:val="00151989"/>
    <w:rsid w:val="001966D3"/>
    <w:rsid w:val="00197867"/>
    <w:rsid w:val="001D757C"/>
    <w:rsid w:val="001E1648"/>
    <w:rsid w:val="001E1AA2"/>
    <w:rsid w:val="001E5D8A"/>
    <w:rsid w:val="00214FE3"/>
    <w:rsid w:val="002539CB"/>
    <w:rsid w:val="00266894"/>
    <w:rsid w:val="0027613A"/>
    <w:rsid w:val="00294075"/>
    <w:rsid w:val="00297ECD"/>
    <w:rsid w:val="002A02DE"/>
    <w:rsid w:val="00350E81"/>
    <w:rsid w:val="00353F0F"/>
    <w:rsid w:val="00367F51"/>
    <w:rsid w:val="00392733"/>
    <w:rsid w:val="0039386F"/>
    <w:rsid w:val="003A3FFB"/>
    <w:rsid w:val="003B2611"/>
    <w:rsid w:val="003C59D6"/>
    <w:rsid w:val="003D01BB"/>
    <w:rsid w:val="003D2017"/>
    <w:rsid w:val="003F101A"/>
    <w:rsid w:val="0041308B"/>
    <w:rsid w:val="004134D3"/>
    <w:rsid w:val="00420727"/>
    <w:rsid w:val="00421BCE"/>
    <w:rsid w:val="004366BE"/>
    <w:rsid w:val="00454859"/>
    <w:rsid w:val="00484E8F"/>
    <w:rsid w:val="004A4336"/>
    <w:rsid w:val="004E2961"/>
    <w:rsid w:val="004E52E1"/>
    <w:rsid w:val="00503C70"/>
    <w:rsid w:val="00531078"/>
    <w:rsid w:val="00555EB3"/>
    <w:rsid w:val="00557A5D"/>
    <w:rsid w:val="005A0F9E"/>
    <w:rsid w:val="005B056B"/>
    <w:rsid w:val="005B55A2"/>
    <w:rsid w:val="005B73CF"/>
    <w:rsid w:val="005B7B88"/>
    <w:rsid w:val="005C71C7"/>
    <w:rsid w:val="005F0DDB"/>
    <w:rsid w:val="005F3BD7"/>
    <w:rsid w:val="006207FC"/>
    <w:rsid w:val="00624172"/>
    <w:rsid w:val="0064333E"/>
    <w:rsid w:val="006472A7"/>
    <w:rsid w:val="00652A9E"/>
    <w:rsid w:val="00653490"/>
    <w:rsid w:val="006862A1"/>
    <w:rsid w:val="006C3BA6"/>
    <w:rsid w:val="006C6B55"/>
    <w:rsid w:val="006C75A5"/>
    <w:rsid w:val="00703A4E"/>
    <w:rsid w:val="00711C18"/>
    <w:rsid w:val="00713F03"/>
    <w:rsid w:val="0073325F"/>
    <w:rsid w:val="00741EB6"/>
    <w:rsid w:val="0075517C"/>
    <w:rsid w:val="0075660D"/>
    <w:rsid w:val="00764997"/>
    <w:rsid w:val="00777408"/>
    <w:rsid w:val="0078491C"/>
    <w:rsid w:val="007E21AC"/>
    <w:rsid w:val="007E642D"/>
    <w:rsid w:val="007F5002"/>
    <w:rsid w:val="008052FB"/>
    <w:rsid w:val="00811909"/>
    <w:rsid w:val="00812DBC"/>
    <w:rsid w:val="008144B4"/>
    <w:rsid w:val="00826828"/>
    <w:rsid w:val="00845DD8"/>
    <w:rsid w:val="008A4F67"/>
    <w:rsid w:val="008A628F"/>
    <w:rsid w:val="008B7E8B"/>
    <w:rsid w:val="009063F7"/>
    <w:rsid w:val="00914AD7"/>
    <w:rsid w:val="00917E43"/>
    <w:rsid w:val="00925C16"/>
    <w:rsid w:val="00936913"/>
    <w:rsid w:val="00950C34"/>
    <w:rsid w:val="00962BD7"/>
    <w:rsid w:val="009653AA"/>
    <w:rsid w:val="00971E96"/>
    <w:rsid w:val="0098210B"/>
    <w:rsid w:val="00996B11"/>
    <w:rsid w:val="009D1D3C"/>
    <w:rsid w:val="009E2FD1"/>
    <w:rsid w:val="009E65E4"/>
    <w:rsid w:val="009F6FD3"/>
    <w:rsid w:val="00A22EB4"/>
    <w:rsid w:val="00A55B08"/>
    <w:rsid w:val="00A579E3"/>
    <w:rsid w:val="00A668CC"/>
    <w:rsid w:val="00A708EC"/>
    <w:rsid w:val="00A71D5D"/>
    <w:rsid w:val="00A73DD9"/>
    <w:rsid w:val="00A97D62"/>
    <w:rsid w:val="00AB09D9"/>
    <w:rsid w:val="00AC23D6"/>
    <w:rsid w:val="00AF7977"/>
    <w:rsid w:val="00B0125A"/>
    <w:rsid w:val="00B12824"/>
    <w:rsid w:val="00B450B4"/>
    <w:rsid w:val="00B50777"/>
    <w:rsid w:val="00B7755B"/>
    <w:rsid w:val="00B92A32"/>
    <w:rsid w:val="00BA6C14"/>
    <w:rsid w:val="00BD26B6"/>
    <w:rsid w:val="00C269AE"/>
    <w:rsid w:val="00C33BAE"/>
    <w:rsid w:val="00C50D39"/>
    <w:rsid w:val="00C5575C"/>
    <w:rsid w:val="00C80C6E"/>
    <w:rsid w:val="00CC5129"/>
    <w:rsid w:val="00CD1E56"/>
    <w:rsid w:val="00CD3E07"/>
    <w:rsid w:val="00CD6788"/>
    <w:rsid w:val="00CF0F86"/>
    <w:rsid w:val="00D02AFA"/>
    <w:rsid w:val="00D168AE"/>
    <w:rsid w:val="00D235BC"/>
    <w:rsid w:val="00D51BDA"/>
    <w:rsid w:val="00D5435E"/>
    <w:rsid w:val="00D61B96"/>
    <w:rsid w:val="00D66A81"/>
    <w:rsid w:val="00D675F1"/>
    <w:rsid w:val="00D7215A"/>
    <w:rsid w:val="00D9295B"/>
    <w:rsid w:val="00DA6CD6"/>
    <w:rsid w:val="00DB012B"/>
    <w:rsid w:val="00DB431F"/>
    <w:rsid w:val="00DB680B"/>
    <w:rsid w:val="00DC5B40"/>
    <w:rsid w:val="00DC5FDF"/>
    <w:rsid w:val="00DD16B4"/>
    <w:rsid w:val="00DD55FA"/>
    <w:rsid w:val="00DD7048"/>
    <w:rsid w:val="00E01BF1"/>
    <w:rsid w:val="00E052D5"/>
    <w:rsid w:val="00E90C09"/>
    <w:rsid w:val="00EA27BC"/>
    <w:rsid w:val="00EA35EF"/>
    <w:rsid w:val="00EA39A2"/>
    <w:rsid w:val="00EE1E23"/>
    <w:rsid w:val="00EE3889"/>
    <w:rsid w:val="00F0030E"/>
    <w:rsid w:val="00F051E2"/>
    <w:rsid w:val="00F05DBB"/>
    <w:rsid w:val="00F06274"/>
    <w:rsid w:val="00F25BA3"/>
    <w:rsid w:val="00F407E8"/>
    <w:rsid w:val="00F50AFF"/>
    <w:rsid w:val="00F6687B"/>
    <w:rsid w:val="00F91956"/>
    <w:rsid w:val="00F94DB4"/>
    <w:rsid w:val="00F97FD2"/>
    <w:rsid w:val="00FD1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A86FFB8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200" w:line="276" w:lineRule="auto"/>
    </w:pPr>
    <w:rPr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Grigliatabella">
    <w:name w:val="Table Grid"/>
    <w:basedOn w:val="Tabellanormale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C80C6E"/>
    <w:rPr>
      <w:sz w:val="22"/>
      <w:szCs w:val="22"/>
    </w:rPr>
  </w:style>
  <w:style w:type="paragraph" w:styleId="Pidipagina">
    <w:name w:val="footer"/>
    <w:basedOn w:val="Normale"/>
    <w:link w:val="PidipaginaCarattere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C80C6E"/>
    <w:rPr>
      <w:sz w:val="22"/>
      <w:szCs w:val="22"/>
    </w:rPr>
  </w:style>
  <w:style w:type="character" w:styleId="Collegamentoipertestuale">
    <w:name w:val="Hyperlink"/>
    <w:uiPriority w:val="99"/>
    <w:unhideWhenUsed/>
    <w:rsid w:val="006C6B55"/>
    <w:rPr>
      <w:color w:val="0000FF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lstomtale1">
    <w:name w:val="Uløst omtale1"/>
    <w:basedOn w:val="Carpredefinitoparagrafo"/>
    <w:uiPriority w:val="99"/>
    <w:semiHidden/>
    <w:unhideWhenUsed/>
    <w:rsid w:val="00845DD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24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20189-54FC-4C08-971D-D04915B08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284</CharactersWithSpaces>
  <SharedDoc>false</SharedDoc>
  <HLinks>
    <vt:vector size="18" baseType="variant">
      <vt:variant>
        <vt:i4>7667725</vt:i4>
      </vt:variant>
      <vt:variant>
        <vt:i4>3</vt:i4>
      </vt:variant>
      <vt:variant>
        <vt:i4>0</vt:i4>
      </vt:variant>
      <vt:variant>
        <vt:i4>5</vt:i4>
      </vt:variant>
      <vt:variant>
        <vt:lpwstr>mailto:martina.gargiani@unifi.it</vt:lpwstr>
      </vt:variant>
      <vt:variant>
        <vt:lpwstr/>
      </vt:variant>
      <vt:variant>
        <vt:i4>2097165</vt:i4>
      </vt:variant>
      <vt:variant>
        <vt:i4>0</vt:i4>
      </vt:variant>
      <vt:variant>
        <vt:i4>0</vt:i4>
      </vt:variant>
      <vt:variant>
        <vt:i4>5</vt:i4>
      </vt:variant>
      <vt:variant>
        <vt:lpwstr>mailto:andrea.isidori@uniroma1.it</vt:lpwstr>
      </vt:variant>
      <vt:variant>
        <vt:lpwstr/>
      </vt:variant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3-27T18:45:00Z</dcterms:created>
  <dcterms:modified xsi:type="dcterms:W3CDTF">2020-03-27T18:45:00Z</dcterms:modified>
</cp:coreProperties>
</file>